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ina Glasebroo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lasebroo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453 North Oxford Avenue,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oreengina@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3269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lasebroo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